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3D2AC1" w:rsidRDefault="003D2AC1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12EE6E4B" w:rsidR="003D2AC1" w:rsidRDefault="00241544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GIT </w:t>
      </w:r>
      <w:r w:rsidR="007503B4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14:paraId="00000003" w14:textId="77777777" w:rsidR="003D2AC1" w:rsidRDefault="003D2AC1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74219D35" w14:textId="71C44775" w:rsidR="00241544" w:rsidRDefault="00241544" w:rsidP="00241544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241544">
        <w:rPr>
          <w:rFonts w:ascii="Roboto" w:eastAsia="Roboto" w:hAnsi="Roboto" w:cs="Roboto"/>
          <w:sz w:val="28"/>
          <w:szCs w:val="28"/>
        </w:rPr>
        <w:t>What does the command 'git status' do?</w:t>
      </w:r>
    </w:p>
    <w:p w14:paraId="11F657C1" w14:textId="3CCA860D" w:rsidR="00797DA4" w:rsidRPr="00F4608E" w:rsidRDefault="00797DA4" w:rsidP="00797DA4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proofErr w:type="spellStart"/>
      <w:r w:rsidRPr="00F4608E">
        <w:rPr>
          <w:rFonts w:ascii="Roboto" w:eastAsia="Roboto" w:hAnsi="Roboto" w:cs="Roboto"/>
          <w:b/>
          <w:sz w:val="28"/>
          <w:szCs w:val="28"/>
        </w:rPr>
        <w:t>Ans</w:t>
      </w:r>
      <w:proofErr w:type="spellEnd"/>
      <w:r w:rsidRPr="00F4608E">
        <w:rPr>
          <w:rFonts w:ascii="Roboto" w:eastAsia="Roboto" w:hAnsi="Roboto" w:cs="Roboto"/>
          <w:b/>
          <w:sz w:val="28"/>
          <w:szCs w:val="28"/>
        </w:rPr>
        <w:t xml:space="preserve">: The status of the staging area of files </w:t>
      </w:r>
      <w:proofErr w:type="gramStart"/>
      <w:r w:rsidRPr="00F4608E">
        <w:rPr>
          <w:rFonts w:ascii="Roboto" w:eastAsia="Roboto" w:hAnsi="Roboto" w:cs="Roboto"/>
          <w:b/>
          <w:sz w:val="28"/>
          <w:szCs w:val="28"/>
        </w:rPr>
        <w:t>an</w:t>
      </w:r>
      <w:proofErr w:type="gramEnd"/>
      <w:r w:rsidRPr="00F4608E">
        <w:rPr>
          <w:rFonts w:ascii="Roboto" w:eastAsia="Roboto" w:hAnsi="Roboto" w:cs="Roboto"/>
          <w:b/>
          <w:sz w:val="28"/>
          <w:szCs w:val="28"/>
        </w:rPr>
        <w:t xml:space="preserve"> working directory.</w:t>
      </w:r>
    </w:p>
    <w:p w14:paraId="3FCBB7F4" w14:textId="77777777" w:rsidR="00241544" w:rsidRPr="00241544" w:rsidRDefault="00241544" w:rsidP="00241544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4898F7AF" w14:textId="15941D40" w:rsidR="00241544" w:rsidRDefault="00241544" w:rsidP="00241544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241544">
        <w:rPr>
          <w:rFonts w:ascii="Roboto" w:eastAsia="Roboto" w:hAnsi="Roboto" w:cs="Roboto"/>
          <w:sz w:val="28"/>
          <w:szCs w:val="28"/>
        </w:rPr>
        <w:t xml:space="preserve">How </w:t>
      </w:r>
      <w:r>
        <w:rPr>
          <w:rFonts w:ascii="Roboto" w:eastAsia="Roboto" w:hAnsi="Roboto" w:cs="Roboto"/>
          <w:sz w:val="28"/>
          <w:szCs w:val="28"/>
        </w:rPr>
        <w:t>to</w:t>
      </w:r>
      <w:r w:rsidRPr="00241544">
        <w:rPr>
          <w:rFonts w:ascii="Roboto" w:eastAsia="Roboto" w:hAnsi="Roboto" w:cs="Roboto"/>
          <w:sz w:val="28"/>
          <w:szCs w:val="28"/>
        </w:rPr>
        <w:t xml:space="preserve"> delete a Git local branch?</w:t>
      </w:r>
    </w:p>
    <w:p w14:paraId="6E32D466" w14:textId="10C9D0C5" w:rsidR="000E3460" w:rsidRPr="00F4608E" w:rsidRDefault="000E3460" w:rsidP="000E3460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proofErr w:type="spellStart"/>
      <w:r w:rsidRPr="00F4608E">
        <w:rPr>
          <w:rFonts w:ascii="Roboto" w:eastAsia="Roboto" w:hAnsi="Roboto" w:cs="Roboto"/>
          <w:b/>
          <w:sz w:val="28"/>
          <w:szCs w:val="28"/>
        </w:rPr>
        <w:t>Ans</w:t>
      </w:r>
      <w:proofErr w:type="spellEnd"/>
      <w:r w:rsidRPr="00F4608E">
        <w:rPr>
          <w:rFonts w:ascii="Roboto" w:eastAsia="Roboto" w:hAnsi="Roboto" w:cs="Roboto"/>
          <w:b/>
          <w:sz w:val="28"/>
          <w:szCs w:val="28"/>
        </w:rPr>
        <w:t xml:space="preserve">: git branch –d </w:t>
      </w:r>
      <w:proofErr w:type="spellStart"/>
      <w:r w:rsidRPr="00F4608E">
        <w:rPr>
          <w:rFonts w:ascii="Roboto" w:eastAsia="Roboto" w:hAnsi="Roboto" w:cs="Roboto"/>
          <w:b/>
          <w:sz w:val="28"/>
          <w:szCs w:val="28"/>
        </w:rPr>
        <w:t>branch_name</w:t>
      </w:r>
      <w:proofErr w:type="spellEnd"/>
    </w:p>
    <w:p w14:paraId="58D965F9" w14:textId="77777777" w:rsidR="00241544" w:rsidRPr="00241544" w:rsidRDefault="00241544" w:rsidP="00241544">
      <w:pPr>
        <w:jc w:val="both"/>
        <w:rPr>
          <w:rFonts w:ascii="Roboto" w:eastAsia="Roboto" w:hAnsi="Roboto" w:cs="Roboto"/>
          <w:sz w:val="28"/>
          <w:szCs w:val="28"/>
        </w:rPr>
      </w:pPr>
    </w:p>
    <w:p w14:paraId="2F62D11D" w14:textId="13975E04" w:rsidR="00241544" w:rsidRDefault="00241544" w:rsidP="00241544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241544">
        <w:rPr>
          <w:rFonts w:ascii="Roboto" w:eastAsia="Roboto" w:hAnsi="Roboto" w:cs="Roboto"/>
          <w:sz w:val="28"/>
          <w:szCs w:val="28"/>
        </w:rPr>
        <w:t>How can I add a project to Git that already exists?</w:t>
      </w:r>
    </w:p>
    <w:p w14:paraId="30FE7D6C" w14:textId="4503ACA9" w:rsidR="006E6FF7" w:rsidRDefault="006E6FF7" w:rsidP="006E6FF7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</w:p>
    <w:p w14:paraId="58899595" w14:textId="4B0CA721" w:rsidR="000E3460" w:rsidRPr="00C24FCF" w:rsidRDefault="000E3460" w:rsidP="000E3460">
      <w:pPr>
        <w:numPr>
          <w:ilvl w:val="0"/>
          <w:numId w:val="2"/>
        </w:numPr>
        <w:shd w:val="clear" w:color="auto" w:fill="FFFFFF"/>
        <w:spacing w:beforeAutospacing="1" w:afterAutospacing="1" w:line="240" w:lineRule="auto"/>
        <w:rPr>
          <w:rFonts w:ascii="Roboto" w:eastAsia="Times New Roman" w:hAnsi="Roboto" w:cstheme="majorHAnsi"/>
          <w:b/>
          <w:color w:val="24292F"/>
          <w:sz w:val="28"/>
          <w:szCs w:val="28"/>
          <w:lang w:val="en-IN"/>
        </w:rPr>
      </w:pPr>
      <w:proofErr w:type="spellStart"/>
      <w:r w:rsidRPr="00C24FCF">
        <w:rPr>
          <w:rFonts w:ascii="Roboto" w:eastAsia="Roboto" w:hAnsi="Roboto" w:cstheme="majorHAnsi"/>
          <w:b/>
          <w:sz w:val="28"/>
          <w:szCs w:val="28"/>
        </w:rPr>
        <w:t>Ans</w:t>
      </w:r>
      <w:proofErr w:type="spellEnd"/>
      <w:r w:rsidRPr="00C24FCF">
        <w:rPr>
          <w:rFonts w:ascii="Roboto" w:eastAsia="Roboto" w:hAnsi="Roboto" w:cstheme="majorHAnsi"/>
          <w:b/>
          <w:sz w:val="28"/>
          <w:szCs w:val="28"/>
        </w:rPr>
        <w:t xml:space="preserve">: </w:t>
      </w:r>
      <w:r w:rsidRPr="00C24FCF">
        <w:rPr>
          <w:rFonts w:ascii="Roboto" w:eastAsia="Times New Roman" w:hAnsi="Roboto" w:cstheme="majorHAnsi"/>
          <w:b/>
          <w:color w:val="24292F"/>
          <w:sz w:val="28"/>
          <w:szCs w:val="28"/>
          <w:lang w:val="en-IN"/>
        </w:rPr>
        <w:t>Create another new repository</w:t>
      </w:r>
    </w:p>
    <w:p w14:paraId="542B8BF1" w14:textId="3E145F7C" w:rsidR="000E3460" w:rsidRPr="00C24FCF" w:rsidRDefault="000E3460" w:rsidP="000E3460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Roboto" w:eastAsia="Times New Roman" w:hAnsi="Roboto" w:cstheme="majorHAnsi"/>
          <w:b/>
          <w:color w:val="24292F"/>
          <w:sz w:val="28"/>
          <w:szCs w:val="28"/>
          <w:lang w:val="en-IN"/>
        </w:rPr>
      </w:pPr>
      <w:r w:rsidRPr="000E3460">
        <w:rPr>
          <w:rFonts w:ascii="Roboto" w:eastAsia="Times New Roman" w:hAnsi="Roboto" w:cstheme="majorHAnsi"/>
          <w:b/>
          <w:color w:val="24292F"/>
          <w:sz w:val="28"/>
          <w:szCs w:val="28"/>
          <w:lang w:val="en-IN"/>
        </w:rPr>
        <w:t>Open </w:t>
      </w:r>
      <w:r w:rsidRPr="00C24FCF">
        <w:rPr>
          <w:rFonts w:ascii="Roboto" w:eastAsia="Times New Roman" w:hAnsi="Roboto" w:cstheme="majorHAnsi"/>
          <w:b/>
          <w:color w:val="24292F"/>
          <w:sz w:val="28"/>
          <w:szCs w:val="28"/>
          <w:lang w:val="en-IN"/>
        </w:rPr>
        <w:t>Git Bash.</w:t>
      </w:r>
    </w:p>
    <w:p w14:paraId="2E9FF004" w14:textId="15F175AB" w:rsidR="000E3460" w:rsidRPr="00C24FCF" w:rsidRDefault="000E3460" w:rsidP="000E3460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Roboto" w:eastAsia="Times New Roman" w:hAnsi="Roboto" w:cstheme="majorHAnsi"/>
          <w:b/>
          <w:color w:val="24292F"/>
          <w:sz w:val="28"/>
          <w:szCs w:val="28"/>
          <w:lang w:val="en-IN"/>
        </w:rPr>
      </w:pPr>
      <w:r w:rsidRPr="00C24FCF">
        <w:rPr>
          <w:rFonts w:ascii="Roboto" w:eastAsia="Times New Roman" w:hAnsi="Roboto" w:cstheme="majorHAnsi"/>
          <w:b/>
          <w:color w:val="24292F"/>
          <w:sz w:val="28"/>
          <w:szCs w:val="28"/>
          <w:lang w:val="en-IN"/>
        </w:rPr>
        <w:t xml:space="preserve">Click on the option ‘push an existing repository to </w:t>
      </w:r>
      <w:proofErr w:type="spellStart"/>
      <w:r w:rsidRPr="00C24FCF">
        <w:rPr>
          <w:rFonts w:ascii="Roboto" w:eastAsia="Times New Roman" w:hAnsi="Roboto" w:cstheme="majorHAnsi"/>
          <w:b/>
          <w:color w:val="24292F"/>
          <w:sz w:val="28"/>
          <w:szCs w:val="28"/>
          <w:lang w:val="en-IN"/>
        </w:rPr>
        <w:t>github</w:t>
      </w:r>
      <w:proofErr w:type="spellEnd"/>
      <w:r w:rsidRPr="00C24FCF">
        <w:rPr>
          <w:rFonts w:ascii="Roboto" w:eastAsia="Times New Roman" w:hAnsi="Roboto" w:cstheme="majorHAnsi"/>
          <w:b/>
          <w:color w:val="24292F"/>
          <w:sz w:val="28"/>
          <w:szCs w:val="28"/>
          <w:lang w:val="en-IN"/>
        </w:rPr>
        <w:t>’ and enter the name.</w:t>
      </w:r>
    </w:p>
    <w:p w14:paraId="1DAA2D97" w14:textId="77777777" w:rsidR="00241544" w:rsidRPr="00241544" w:rsidRDefault="00241544" w:rsidP="00241544">
      <w:pPr>
        <w:jc w:val="both"/>
        <w:rPr>
          <w:rFonts w:ascii="Roboto" w:eastAsia="Roboto" w:hAnsi="Roboto" w:cs="Roboto"/>
          <w:sz w:val="28"/>
          <w:szCs w:val="28"/>
        </w:rPr>
      </w:pPr>
    </w:p>
    <w:p w14:paraId="22C4AC68" w14:textId="187CF3CD" w:rsidR="00241544" w:rsidRDefault="00241544" w:rsidP="00241544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241544">
        <w:rPr>
          <w:rFonts w:ascii="Roboto" w:eastAsia="Roboto" w:hAnsi="Roboto" w:cs="Roboto"/>
          <w:sz w:val="28"/>
          <w:szCs w:val="28"/>
        </w:rPr>
        <w:t xml:space="preserve">What exactly is a Git fork? What are the distinctions between a fork, a branch, and a clone? </w:t>
      </w:r>
    </w:p>
    <w:p w14:paraId="0CA1C2E9" w14:textId="185471A0" w:rsidR="0090378D" w:rsidRPr="00D45164" w:rsidRDefault="0090378D" w:rsidP="0090378D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bookmarkStart w:id="0" w:name="_GoBack"/>
      <w:proofErr w:type="spellStart"/>
      <w:r w:rsidRPr="00D45164">
        <w:rPr>
          <w:rFonts w:ascii="Roboto" w:eastAsia="Roboto" w:hAnsi="Roboto" w:cs="Roboto"/>
          <w:b/>
          <w:sz w:val="28"/>
          <w:szCs w:val="28"/>
        </w:rPr>
        <w:t>Ans</w:t>
      </w:r>
      <w:proofErr w:type="spellEnd"/>
      <w:r w:rsidRPr="00D45164">
        <w:rPr>
          <w:rFonts w:ascii="Roboto" w:eastAsia="Roboto" w:hAnsi="Roboto" w:cs="Roboto"/>
          <w:b/>
          <w:sz w:val="28"/>
          <w:szCs w:val="28"/>
        </w:rPr>
        <w:t xml:space="preserve">: </w:t>
      </w:r>
      <w:proofErr w:type="gramStart"/>
      <w:r w:rsidRPr="00D45164">
        <w:rPr>
          <w:rFonts w:ascii="Roboto" w:eastAsia="Roboto" w:hAnsi="Roboto" w:cs="Roboto"/>
          <w:b/>
          <w:sz w:val="28"/>
          <w:szCs w:val="28"/>
        </w:rPr>
        <w:t>Fork(</w:t>
      </w:r>
      <w:proofErr w:type="gramEnd"/>
      <w:r w:rsidRPr="00D45164">
        <w:rPr>
          <w:rFonts w:ascii="Roboto" w:eastAsia="Roboto" w:hAnsi="Roboto" w:cs="Roboto"/>
          <w:b/>
          <w:sz w:val="28"/>
          <w:szCs w:val="28"/>
        </w:rPr>
        <w:t>) provides another copy of the repository.</w:t>
      </w:r>
    </w:p>
    <w:p w14:paraId="7A97D473" w14:textId="1C736D05" w:rsidR="0090378D" w:rsidRPr="00D45164" w:rsidRDefault="0090378D" w:rsidP="0090378D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r w:rsidRPr="00D45164">
        <w:rPr>
          <w:rFonts w:ascii="Roboto" w:eastAsia="Roboto" w:hAnsi="Roboto" w:cs="Roboto"/>
          <w:b/>
          <w:sz w:val="28"/>
          <w:szCs w:val="28"/>
        </w:rPr>
        <w:t>Difference is fork is like a duplicate or a copy.  Branch has parts of the original repository and clone is used to clone the whole repository locally to make changes.</w:t>
      </w:r>
    </w:p>
    <w:bookmarkEnd w:id="0"/>
    <w:p w14:paraId="334366BB" w14:textId="77777777" w:rsidR="00241544" w:rsidRDefault="00241544" w:rsidP="00241544">
      <w:pPr>
        <w:jc w:val="both"/>
        <w:rPr>
          <w:rFonts w:ascii="Roboto" w:eastAsia="Roboto" w:hAnsi="Roboto" w:cs="Roboto"/>
          <w:sz w:val="28"/>
          <w:szCs w:val="28"/>
        </w:rPr>
      </w:pPr>
    </w:p>
    <w:p w14:paraId="461B2A6D" w14:textId="399D65E4" w:rsidR="00241544" w:rsidRDefault="00241544" w:rsidP="00241544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W</w:t>
      </w:r>
      <w:r w:rsidRPr="00241544">
        <w:rPr>
          <w:rFonts w:ascii="Roboto" w:eastAsia="Roboto" w:hAnsi="Roboto" w:cs="Roboto"/>
          <w:sz w:val="28"/>
          <w:szCs w:val="28"/>
        </w:rPr>
        <w:t>hat is the difference between HEAD, working tree, and index</w:t>
      </w:r>
      <w:r>
        <w:rPr>
          <w:rFonts w:ascii="Roboto" w:eastAsia="Roboto" w:hAnsi="Roboto" w:cs="Roboto"/>
          <w:sz w:val="28"/>
          <w:szCs w:val="28"/>
        </w:rPr>
        <w:t xml:space="preserve"> in GIT</w:t>
      </w:r>
      <w:r w:rsidRPr="00241544">
        <w:rPr>
          <w:rFonts w:ascii="Roboto" w:eastAsia="Roboto" w:hAnsi="Roboto" w:cs="Roboto"/>
          <w:sz w:val="28"/>
          <w:szCs w:val="28"/>
        </w:rPr>
        <w:t xml:space="preserve">? </w:t>
      </w:r>
    </w:p>
    <w:p w14:paraId="665AADDF" w14:textId="193C57F1" w:rsidR="00D2543A" w:rsidRPr="00811AC7" w:rsidRDefault="00D2543A" w:rsidP="00D2543A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proofErr w:type="spellStart"/>
      <w:r w:rsidRPr="00811AC7">
        <w:rPr>
          <w:rFonts w:ascii="Roboto" w:eastAsia="Roboto" w:hAnsi="Roboto" w:cs="Roboto"/>
          <w:b/>
          <w:sz w:val="28"/>
          <w:szCs w:val="28"/>
        </w:rPr>
        <w:t>Ans</w:t>
      </w:r>
      <w:proofErr w:type="spellEnd"/>
      <w:r w:rsidRPr="00811AC7">
        <w:rPr>
          <w:rFonts w:ascii="Roboto" w:eastAsia="Roboto" w:hAnsi="Roboto" w:cs="Roboto"/>
          <w:b/>
          <w:sz w:val="28"/>
          <w:szCs w:val="28"/>
        </w:rPr>
        <w:t>: HEAD indicates the recently made commit, the parent commit.</w:t>
      </w:r>
      <w:r w:rsidR="001C2E36" w:rsidRPr="00811AC7">
        <w:rPr>
          <w:rFonts w:ascii="Roboto" w:eastAsia="Roboto" w:hAnsi="Roboto" w:cs="Roboto"/>
          <w:b/>
          <w:sz w:val="28"/>
          <w:szCs w:val="28"/>
        </w:rPr>
        <w:t xml:space="preserve"> </w:t>
      </w:r>
    </w:p>
    <w:p w14:paraId="3B066A4E" w14:textId="697CA231" w:rsidR="001C2E36" w:rsidRPr="00811AC7" w:rsidRDefault="001C2E36" w:rsidP="00D2543A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r w:rsidRPr="00811AC7">
        <w:rPr>
          <w:rFonts w:ascii="Roboto" w:eastAsia="Roboto" w:hAnsi="Roboto" w:cs="Roboto"/>
          <w:b/>
          <w:sz w:val="28"/>
          <w:szCs w:val="28"/>
        </w:rPr>
        <w:tab/>
        <w:t>Working tree is the tree with all the current files someone is working with</w:t>
      </w:r>
    </w:p>
    <w:p w14:paraId="6D672A0F" w14:textId="6B420652" w:rsidR="001C2E36" w:rsidRPr="00811AC7" w:rsidRDefault="001C2E36" w:rsidP="00D2543A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r w:rsidRPr="00811AC7">
        <w:rPr>
          <w:rFonts w:ascii="Roboto" w:eastAsia="Roboto" w:hAnsi="Roboto" w:cs="Roboto"/>
          <w:b/>
          <w:sz w:val="28"/>
          <w:szCs w:val="28"/>
        </w:rPr>
        <w:tab/>
        <w:t>Index is the place where you keep the files to commit.</w:t>
      </w:r>
    </w:p>
    <w:p w14:paraId="653FC3D3" w14:textId="77777777" w:rsidR="00241544" w:rsidRDefault="00241544" w:rsidP="00241544">
      <w:pPr>
        <w:jc w:val="both"/>
        <w:rPr>
          <w:rFonts w:ascii="Roboto" w:eastAsia="Roboto" w:hAnsi="Roboto" w:cs="Roboto"/>
          <w:sz w:val="28"/>
          <w:szCs w:val="28"/>
        </w:rPr>
      </w:pPr>
    </w:p>
    <w:p w14:paraId="7CFD0585" w14:textId="660757BB" w:rsidR="00241544" w:rsidRDefault="00241544" w:rsidP="00241544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241544">
        <w:rPr>
          <w:rFonts w:ascii="Roboto" w:eastAsia="Roboto" w:hAnsi="Roboto" w:cs="Roboto"/>
          <w:sz w:val="28"/>
          <w:szCs w:val="28"/>
        </w:rPr>
        <w:t>W</w:t>
      </w:r>
      <w:r>
        <w:rPr>
          <w:rFonts w:ascii="Roboto" w:eastAsia="Roboto" w:hAnsi="Roboto" w:cs="Roboto"/>
          <w:sz w:val="28"/>
          <w:szCs w:val="28"/>
        </w:rPr>
        <w:t xml:space="preserve">hich GIT </w:t>
      </w:r>
      <w:r w:rsidRPr="00241544">
        <w:rPr>
          <w:rFonts w:ascii="Roboto" w:eastAsia="Roboto" w:hAnsi="Roboto" w:cs="Roboto"/>
          <w:sz w:val="28"/>
          <w:szCs w:val="28"/>
        </w:rPr>
        <w:t xml:space="preserve">command </w:t>
      </w:r>
      <w:r>
        <w:rPr>
          <w:rFonts w:ascii="Roboto" w:eastAsia="Roboto" w:hAnsi="Roboto" w:cs="Roboto"/>
          <w:sz w:val="28"/>
          <w:szCs w:val="28"/>
        </w:rPr>
        <w:t xml:space="preserve">is </w:t>
      </w:r>
      <w:r w:rsidRPr="00241544">
        <w:rPr>
          <w:rFonts w:ascii="Roboto" w:eastAsia="Roboto" w:hAnsi="Roboto" w:cs="Roboto"/>
          <w:sz w:val="28"/>
          <w:szCs w:val="28"/>
        </w:rPr>
        <w:t>used to change branches?</w:t>
      </w:r>
    </w:p>
    <w:p w14:paraId="7A77CB76" w14:textId="77777777" w:rsidR="00256836" w:rsidRDefault="00256836" w:rsidP="00256836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42BD7D2C" w14:textId="0155C574" w:rsidR="00256836" w:rsidRPr="00CD2DC2" w:rsidRDefault="00256836" w:rsidP="00256836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proofErr w:type="spellStart"/>
      <w:r w:rsidRPr="00CD2DC2">
        <w:rPr>
          <w:rFonts w:ascii="Roboto" w:eastAsia="Roboto" w:hAnsi="Roboto" w:cs="Roboto"/>
          <w:b/>
          <w:sz w:val="28"/>
          <w:szCs w:val="28"/>
        </w:rPr>
        <w:t>Ans</w:t>
      </w:r>
      <w:proofErr w:type="spellEnd"/>
      <w:r w:rsidRPr="00CD2DC2">
        <w:rPr>
          <w:rFonts w:ascii="Roboto" w:eastAsia="Roboto" w:hAnsi="Roboto" w:cs="Roboto"/>
          <w:b/>
          <w:sz w:val="28"/>
          <w:szCs w:val="28"/>
        </w:rPr>
        <w:t>: git switch command can be used.</w:t>
      </w:r>
    </w:p>
    <w:p w14:paraId="4E16F244" w14:textId="77777777" w:rsidR="00241544" w:rsidRPr="00241544" w:rsidRDefault="00241544" w:rsidP="00241544">
      <w:pPr>
        <w:jc w:val="both"/>
        <w:rPr>
          <w:rFonts w:ascii="Roboto" w:eastAsia="Roboto" w:hAnsi="Roboto" w:cs="Roboto"/>
          <w:sz w:val="28"/>
          <w:szCs w:val="28"/>
        </w:rPr>
      </w:pPr>
    </w:p>
    <w:p w14:paraId="11C9C42B" w14:textId="75B235F2" w:rsidR="00241544" w:rsidRDefault="00241544" w:rsidP="00241544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241544">
        <w:rPr>
          <w:rFonts w:ascii="Roboto" w:eastAsia="Roboto" w:hAnsi="Roboto" w:cs="Roboto"/>
          <w:sz w:val="28"/>
          <w:szCs w:val="28"/>
        </w:rPr>
        <w:t>What is the difference between GitHub and Git?</w:t>
      </w:r>
    </w:p>
    <w:p w14:paraId="50CC6D70" w14:textId="59D45EC8" w:rsidR="0090774C" w:rsidRPr="001735DE" w:rsidRDefault="0090774C" w:rsidP="0090774C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proofErr w:type="spellStart"/>
      <w:r w:rsidRPr="001735DE">
        <w:rPr>
          <w:rFonts w:ascii="Roboto" w:eastAsia="Roboto" w:hAnsi="Roboto" w:cs="Roboto"/>
          <w:b/>
          <w:sz w:val="28"/>
          <w:szCs w:val="28"/>
        </w:rPr>
        <w:t>Ans</w:t>
      </w:r>
      <w:proofErr w:type="spellEnd"/>
      <w:r w:rsidRPr="001735DE">
        <w:rPr>
          <w:rFonts w:ascii="Roboto" w:eastAsia="Roboto" w:hAnsi="Roboto" w:cs="Roboto"/>
          <w:b/>
          <w:sz w:val="28"/>
          <w:szCs w:val="28"/>
        </w:rPr>
        <w:t xml:space="preserve">: Git is a version control system that lets you manage code, branch them, stage them and commit them. </w:t>
      </w:r>
    </w:p>
    <w:p w14:paraId="43451472" w14:textId="038F7832" w:rsidR="0090774C" w:rsidRPr="001735DE" w:rsidRDefault="0090774C" w:rsidP="0090774C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r w:rsidRPr="001735DE">
        <w:rPr>
          <w:rFonts w:ascii="Roboto" w:eastAsia="Roboto" w:hAnsi="Roboto" w:cs="Roboto"/>
          <w:b/>
          <w:sz w:val="28"/>
          <w:szCs w:val="28"/>
        </w:rPr>
        <w:tab/>
      </w:r>
      <w:proofErr w:type="spellStart"/>
      <w:r w:rsidRPr="001735DE">
        <w:rPr>
          <w:rFonts w:ascii="Roboto" w:eastAsia="Roboto" w:hAnsi="Roboto" w:cs="Roboto"/>
          <w:b/>
          <w:sz w:val="28"/>
          <w:szCs w:val="28"/>
        </w:rPr>
        <w:t>Github</w:t>
      </w:r>
      <w:proofErr w:type="spellEnd"/>
      <w:r w:rsidRPr="001735DE">
        <w:rPr>
          <w:rFonts w:ascii="Roboto" w:eastAsia="Roboto" w:hAnsi="Roboto" w:cs="Roboto"/>
          <w:b/>
          <w:sz w:val="28"/>
          <w:szCs w:val="28"/>
        </w:rPr>
        <w:t xml:space="preserve"> is like a cloud storage place where you can request, pull repositories, files etc.</w:t>
      </w:r>
    </w:p>
    <w:p w14:paraId="11C8BFD2" w14:textId="77777777" w:rsidR="00241544" w:rsidRPr="001735DE" w:rsidRDefault="00241544" w:rsidP="00241544">
      <w:pPr>
        <w:jc w:val="both"/>
        <w:rPr>
          <w:rFonts w:ascii="Roboto" w:eastAsia="Roboto" w:hAnsi="Roboto" w:cs="Roboto"/>
          <w:b/>
          <w:sz w:val="28"/>
          <w:szCs w:val="28"/>
        </w:rPr>
      </w:pPr>
    </w:p>
    <w:p w14:paraId="04775B0D" w14:textId="0DD58B76" w:rsidR="00241544" w:rsidRDefault="00241544" w:rsidP="00241544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241544">
        <w:rPr>
          <w:rFonts w:ascii="Roboto" w:eastAsia="Roboto" w:hAnsi="Roboto" w:cs="Roboto"/>
          <w:sz w:val="28"/>
          <w:szCs w:val="28"/>
        </w:rPr>
        <w:t>What are some of the advantages of using the Variation Control System? Wh</w:t>
      </w:r>
      <w:r>
        <w:rPr>
          <w:rFonts w:ascii="Roboto" w:eastAsia="Roboto" w:hAnsi="Roboto" w:cs="Roboto"/>
          <w:sz w:val="28"/>
          <w:szCs w:val="28"/>
        </w:rPr>
        <w:t xml:space="preserve">ich </w:t>
      </w:r>
      <w:r w:rsidRPr="00241544">
        <w:rPr>
          <w:rFonts w:ascii="Roboto" w:eastAsia="Roboto" w:hAnsi="Roboto" w:cs="Roboto"/>
          <w:sz w:val="28"/>
          <w:szCs w:val="28"/>
        </w:rPr>
        <w:t>programming language is used in Git?</w:t>
      </w:r>
    </w:p>
    <w:p w14:paraId="33B8FEF5" w14:textId="77777777" w:rsidR="004B2CD8" w:rsidRDefault="004B2CD8" w:rsidP="004B2CD8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5453F3B3" w14:textId="73074267" w:rsidR="004B2CD8" w:rsidRPr="001735DE" w:rsidRDefault="004B2CD8" w:rsidP="004B2CD8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proofErr w:type="spellStart"/>
      <w:r w:rsidRPr="001735DE">
        <w:rPr>
          <w:rFonts w:ascii="Roboto" w:eastAsia="Roboto" w:hAnsi="Roboto" w:cs="Roboto"/>
          <w:b/>
          <w:sz w:val="28"/>
          <w:szCs w:val="28"/>
        </w:rPr>
        <w:t>Ans</w:t>
      </w:r>
      <w:proofErr w:type="spellEnd"/>
      <w:r w:rsidRPr="001735DE">
        <w:rPr>
          <w:rFonts w:ascii="Roboto" w:eastAsia="Roboto" w:hAnsi="Roboto" w:cs="Roboto"/>
          <w:b/>
          <w:sz w:val="28"/>
          <w:szCs w:val="28"/>
        </w:rPr>
        <w:t>: -Reduces errors, human errors.</w:t>
      </w:r>
    </w:p>
    <w:p w14:paraId="788B5A7C" w14:textId="1F257683" w:rsidR="004B2CD8" w:rsidRPr="001735DE" w:rsidRDefault="004B2CD8" w:rsidP="004B2CD8">
      <w:pPr>
        <w:pStyle w:val="ListParagraph"/>
        <w:numPr>
          <w:ilvl w:val="1"/>
          <w:numId w:val="2"/>
        </w:numPr>
        <w:jc w:val="both"/>
        <w:rPr>
          <w:rFonts w:ascii="Roboto" w:eastAsia="Roboto" w:hAnsi="Roboto" w:cs="Roboto"/>
          <w:b/>
          <w:sz w:val="28"/>
          <w:szCs w:val="28"/>
        </w:rPr>
      </w:pPr>
      <w:r w:rsidRPr="001735DE">
        <w:rPr>
          <w:rFonts w:ascii="Roboto" w:eastAsia="Roboto" w:hAnsi="Roboto" w:cs="Roboto"/>
          <w:b/>
          <w:sz w:val="28"/>
          <w:szCs w:val="28"/>
        </w:rPr>
        <w:t>Faster and more reliable.</w:t>
      </w:r>
    </w:p>
    <w:p w14:paraId="7B404AF7" w14:textId="1582969B" w:rsidR="004B2CD8" w:rsidRPr="001735DE" w:rsidRDefault="004B2CD8" w:rsidP="004B2CD8">
      <w:pPr>
        <w:pStyle w:val="ListParagraph"/>
        <w:numPr>
          <w:ilvl w:val="1"/>
          <w:numId w:val="2"/>
        </w:numPr>
        <w:jc w:val="both"/>
        <w:rPr>
          <w:rFonts w:ascii="Roboto" w:eastAsia="Roboto" w:hAnsi="Roboto" w:cs="Roboto"/>
          <w:b/>
          <w:sz w:val="28"/>
          <w:szCs w:val="28"/>
        </w:rPr>
      </w:pPr>
      <w:r w:rsidRPr="001735DE">
        <w:rPr>
          <w:rFonts w:ascii="Roboto" w:eastAsia="Roboto" w:hAnsi="Roboto" w:cs="Roboto"/>
          <w:b/>
          <w:sz w:val="28"/>
          <w:szCs w:val="28"/>
        </w:rPr>
        <w:t>Can be accessed easily and from anywhere.</w:t>
      </w:r>
    </w:p>
    <w:p w14:paraId="4DD86318" w14:textId="4436A940" w:rsidR="004B2CD8" w:rsidRPr="001735DE" w:rsidRDefault="004B2CD8" w:rsidP="004B2CD8">
      <w:pPr>
        <w:pStyle w:val="ListParagraph"/>
        <w:numPr>
          <w:ilvl w:val="1"/>
          <w:numId w:val="2"/>
        </w:numPr>
        <w:jc w:val="both"/>
        <w:rPr>
          <w:rFonts w:ascii="Roboto" w:eastAsia="Roboto" w:hAnsi="Roboto" w:cs="Roboto"/>
          <w:b/>
          <w:sz w:val="28"/>
          <w:szCs w:val="28"/>
        </w:rPr>
      </w:pPr>
      <w:r w:rsidRPr="001735DE">
        <w:rPr>
          <w:rFonts w:ascii="Roboto" w:eastAsia="Roboto" w:hAnsi="Roboto" w:cs="Roboto"/>
          <w:b/>
          <w:sz w:val="28"/>
          <w:szCs w:val="28"/>
        </w:rPr>
        <w:t>Secure</w:t>
      </w:r>
    </w:p>
    <w:p w14:paraId="0007CFF3" w14:textId="4DFC2EFB" w:rsidR="004B2CD8" w:rsidRPr="001735DE" w:rsidRDefault="004B2CD8" w:rsidP="004B2CD8">
      <w:pPr>
        <w:pStyle w:val="ListParagraph"/>
        <w:numPr>
          <w:ilvl w:val="1"/>
          <w:numId w:val="2"/>
        </w:numPr>
        <w:jc w:val="both"/>
        <w:rPr>
          <w:rFonts w:ascii="Roboto" w:eastAsia="Roboto" w:hAnsi="Roboto" w:cs="Roboto"/>
          <w:b/>
          <w:sz w:val="28"/>
          <w:szCs w:val="28"/>
        </w:rPr>
      </w:pPr>
      <w:r w:rsidRPr="001735DE">
        <w:rPr>
          <w:rFonts w:ascii="Roboto" w:eastAsia="Roboto" w:hAnsi="Roboto" w:cs="Roboto"/>
          <w:b/>
          <w:sz w:val="28"/>
          <w:szCs w:val="28"/>
        </w:rPr>
        <w:t>Can easily track changes, including by whom.</w:t>
      </w:r>
    </w:p>
    <w:p w14:paraId="5EA33D5B" w14:textId="196208FC" w:rsidR="00F646C2" w:rsidRPr="001735DE" w:rsidRDefault="00F646C2" w:rsidP="004B2CD8">
      <w:pPr>
        <w:pStyle w:val="ListParagraph"/>
        <w:numPr>
          <w:ilvl w:val="1"/>
          <w:numId w:val="2"/>
        </w:numPr>
        <w:jc w:val="both"/>
        <w:rPr>
          <w:rFonts w:ascii="Roboto" w:eastAsia="Roboto" w:hAnsi="Roboto" w:cs="Roboto"/>
          <w:b/>
          <w:sz w:val="28"/>
          <w:szCs w:val="28"/>
        </w:rPr>
      </w:pPr>
      <w:r w:rsidRPr="001735DE">
        <w:rPr>
          <w:rFonts w:ascii="Roboto" w:eastAsia="Roboto" w:hAnsi="Roboto" w:cs="Roboto"/>
          <w:b/>
          <w:sz w:val="28"/>
          <w:szCs w:val="28"/>
        </w:rPr>
        <w:t>Can be used as backup/recovery.</w:t>
      </w:r>
    </w:p>
    <w:p w14:paraId="36FC1292" w14:textId="77777777" w:rsidR="00241544" w:rsidRPr="00241544" w:rsidRDefault="00241544" w:rsidP="00241544">
      <w:pPr>
        <w:jc w:val="both"/>
        <w:rPr>
          <w:rFonts w:ascii="Roboto" w:eastAsia="Roboto" w:hAnsi="Roboto" w:cs="Roboto"/>
          <w:sz w:val="28"/>
          <w:szCs w:val="28"/>
        </w:rPr>
      </w:pPr>
    </w:p>
    <w:p w14:paraId="00000005" w14:textId="5130ACF9" w:rsidR="003D2AC1" w:rsidRDefault="00241544" w:rsidP="00241544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List out some</w:t>
      </w:r>
      <w:r w:rsidRPr="00241544">
        <w:rPr>
          <w:rFonts w:ascii="Roboto" w:eastAsia="Roboto" w:hAnsi="Roboto" w:cs="Roboto"/>
          <w:sz w:val="28"/>
          <w:szCs w:val="28"/>
        </w:rPr>
        <w:t xml:space="preserve"> Git repository features.</w:t>
      </w:r>
    </w:p>
    <w:p w14:paraId="5368A4DF" w14:textId="2CC2742A" w:rsidR="008E312D" w:rsidRPr="001735DE" w:rsidRDefault="008E312D" w:rsidP="008E312D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proofErr w:type="spellStart"/>
      <w:r w:rsidRPr="001735DE">
        <w:rPr>
          <w:rFonts w:ascii="Roboto" w:eastAsia="Roboto" w:hAnsi="Roboto" w:cs="Roboto"/>
          <w:b/>
          <w:sz w:val="28"/>
          <w:szCs w:val="28"/>
        </w:rPr>
        <w:t>Ans</w:t>
      </w:r>
      <w:proofErr w:type="spellEnd"/>
      <w:r w:rsidRPr="001735DE">
        <w:rPr>
          <w:rFonts w:ascii="Roboto" w:eastAsia="Roboto" w:hAnsi="Roboto" w:cs="Roboto"/>
          <w:b/>
          <w:sz w:val="28"/>
          <w:szCs w:val="28"/>
        </w:rPr>
        <w:t>: -Speed</w:t>
      </w:r>
    </w:p>
    <w:p w14:paraId="3AEF316C" w14:textId="7DFAA0FE" w:rsidR="008E312D" w:rsidRPr="001735DE" w:rsidRDefault="008E312D" w:rsidP="008E312D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r w:rsidRPr="001735DE">
        <w:rPr>
          <w:rFonts w:ascii="Roboto" w:eastAsia="Roboto" w:hAnsi="Roboto" w:cs="Roboto"/>
          <w:b/>
          <w:sz w:val="28"/>
          <w:szCs w:val="28"/>
        </w:rPr>
        <w:tab/>
        <w:t>-Branching</w:t>
      </w:r>
    </w:p>
    <w:p w14:paraId="12FF2132" w14:textId="35F943FD" w:rsidR="008E312D" w:rsidRPr="001735DE" w:rsidRDefault="008E312D" w:rsidP="008E312D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r w:rsidRPr="001735DE">
        <w:rPr>
          <w:rFonts w:ascii="Roboto" w:eastAsia="Roboto" w:hAnsi="Roboto" w:cs="Roboto"/>
          <w:b/>
          <w:sz w:val="28"/>
          <w:szCs w:val="28"/>
        </w:rPr>
        <w:tab/>
        <w:t>-Storing</w:t>
      </w:r>
    </w:p>
    <w:p w14:paraId="36B21F78" w14:textId="6C4EB660" w:rsidR="008E312D" w:rsidRPr="001735DE" w:rsidRDefault="008E312D" w:rsidP="008E312D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r w:rsidRPr="001735DE">
        <w:rPr>
          <w:rFonts w:ascii="Roboto" w:eastAsia="Roboto" w:hAnsi="Roboto" w:cs="Roboto"/>
          <w:b/>
          <w:sz w:val="28"/>
          <w:szCs w:val="28"/>
        </w:rPr>
        <w:tab/>
        <w:t>-Secure</w:t>
      </w:r>
    </w:p>
    <w:p w14:paraId="22B76AFA" w14:textId="3F0F2585" w:rsidR="008E312D" w:rsidRPr="001735DE" w:rsidRDefault="008E312D" w:rsidP="008E312D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r w:rsidRPr="001735DE">
        <w:rPr>
          <w:rFonts w:ascii="Roboto" w:eastAsia="Roboto" w:hAnsi="Roboto" w:cs="Roboto"/>
          <w:b/>
          <w:sz w:val="28"/>
          <w:szCs w:val="28"/>
        </w:rPr>
        <w:tab/>
        <w:t>-Compatible.</w:t>
      </w:r>
    </w:p>
    <w:p w14:paraId="00000006" w14:textId="77777777" w:rsidR="003D2AC1" w:rsidRDefault="003D2AC1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3D2AC1" w:rsidRDefault="003D2AC1">
      <w:pPr>
        <w:rPr>
          <w:rFonts w:ascii="Roboto" w:eastAsia="Roboto" w:hAnsi="Roboto" w:cs="Roboto"/>
          <w:b/>
          <w:sz w:val="40"/>
          <w:szCs w:val="40"/>
        </w:rPr>
      </w:pPr>
    </w:p>
    <w:sectPr w:rsidR="003D2AC1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C394B4" w14:textId="77777777" w:rsidR="00B61424" w:rsidRDefault="00B61424">
      <w:pPr>
        <w:spacing w:line="240" w:lineRule="auto"/>
      </w:pPr>
      <w:r>
        <w:separator/>
      </w:r>
    </w:p>
  </w:endnote>
  <w:endnote w:type="continuationSeparator" w:id="0">
    <w:p w14:paraId="5130FE6A" w14:textId="77777777" w:rsidR="00B61424" w:rsidRDefault="00B6142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3D2AC1" w:rsidRDefault="003D2AC1"/>
  <w:p w14:paraId="0000000C" w14:textId="77777777" w:rsidR="003D2AC1" w:rsidRDefault="00B61424">
    <w:r>
      <w:pict w14:anchorId="418922D4">
        <v:rect id="_x0000_i1026" style="width:0;height:1.5pt" o:hralign="center" o:hrstd="t" o:hr="t" fillcolor="#a0a0a0" stroked="f"/>
      </w:pict>
    </w:r>
  </w:p>
  <w:p w14:paraId="0000000D" w14:textId="77777777" w:rsidR="003D2AC1" w:rsidRDefault="003D2AC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69B301" w14:textId="77777777" w:rsidR="00B61424" w:rsidRDefault="00B61424">
      <w:pPr>
        <w:spacing w:line="240" w:lineRule="auto"/>
      </w:pPr>
      <w:r>
        <w:separator/>
      </w:r>
    </w:p>
  </w:footnote>
  <w:footnote w:type="continuationSeparator" w:id="0">
    <w:p w14:paraId="281D1A1D" w14:textId="77777777" w:rsidR="00B61424" w:rsidRDefault="00B6142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3D2AC1" w:rsidRDefault="003D2AC1"/>
  <w:p w14:paraId="00000009" w14:textId="77777777" w:rsidR="003D2AC1" w:rsidRDefault="00B61424">
    <w:r>
      <w:pict w14:anchorId="271005F1">
        <v:rect id="_x0000_i1025" style="width:0;height:1.5pt" o:hralign="center" o:hrstd="t" o:hr="t" fillcolor="#a0a0a0" stroked="f"/>
      </w:pict>
    </w:r>
  </w:p>
  <w:p w14:paraId="0000000A" w14:textId="77777777" w:rsidR="003D2AC1" w:rsidRDefault="00B61424">
    <w:r>
      <w:pict w14:anchorId="795067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2C14EA"/>
    <w:multiLevelType w:val="multilevel"/>
    <w:tmpl w:val="2E3C3F4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D4C2AC2"/>
    <w:multiLevelType w:val="multilevel"/>
    <w:tmpl w:val="AD180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bullet"/>
      <w:lvlText w:val="-"/>
      <w:lvlJc w:val="left"/>
      <w:pPr>
        <w:ind w:left="1440" w:hanging="360"/>
      </w:pPr>
      <w:rPr>
        <w:rFonts w:ascii="Roboto" w:eastAsia="Roboto" w:hAnsi="Roboto" w:cs="Roboto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rWwNDUxNTM2MjFS0lEKTi0uzszPAykwrAUAwlqQeSwAAAA="/>
  </w:docVars>
  <w:rsids>
    <w:rsidRoot w:val="003D2AC1"/>
    <w:rsid w:val="000E3460"/>
    <w:rsid w:val="001735DE"/>
    <w:rsid w:val="001C2E36"/>
    <w:rsid w:val="00241544"/>
    <w:rsid w:val="00256836"/>
    <w:rsid w:val="003D2AC1"/>
    <w:rsid w:val="004B2CD8"/>
    <w:rsid w:val="005025AD"/>
    <w:rsid w:val="006E6FF7"/>
    <w:rsid w:val="007503B4"/>
    <w:rsid w:val="00797DA4"/>
    <w:rsid w:val="00811AC7"/>
    <w:rsid w:val="008E312D"/>
    <w:rsid w:val="0090378D"/>
    <w:rsid w:val="0090774C"/>
    <w:rsid w:val="00B61424"/>
    <w:rsid w:val="00C24FCF"/>
    <w:rsid w:val="00CD2DC2"/>
    <w:rsid w:val="00D2543A"/>
    <w:rsid w:val="00D45164"/>
    <w:rsid w:val="00F4608E"/>
    <w:rsid w:val="00F64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45AD0DF9"/>
  <w15:docId w15:val="{49EA010F-8F7F-4D60-9846-B48C7343D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4154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E3460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E346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0E3460"/>
    <w:rPr>
      <w:rFonts w:ascii="Courier New" w:eastAsia="Times New Roman" w:hAnsi="Courier New" w:cs="Courier New"/>
      <w:sz w:val="20"/>
      <w:szCs w:val="20"/>
    </w:rPr>
  </w:style>
  <w:style w:type="character" w:customStyle="1" w:styleId="platform-windows">
    <w:name w:val="platform-windows"/>
    <w:basedOn w:val="DefaultParagraphFont"/>
    <w:rsid w:val="000E34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00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shank K</cp:lastModifiedBy>
  <cp:revision>18</cp:revision>
  <dcterms:created xsi:type="dcterms:W3CDTF">2021-12-03T17:24:00Z</dcterms:created>
  <dcterms:modified xsi:type="dcterms:W3CDTF">2022-02-17T13:12:00Z</dcterms:modified>
</cp:coreProperties>
</file>